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EA3F2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8"/>
          <w:pgSz w:w="12240" w:h="15840"/>
          <w:pgMar w:top="1440" w:right="1440" w:bottom="1440" w:left="1440" w:header="720" w:footer="720" w:gutter="0"/>
          <w:cols w:space="720"/>
        </w:sectPr>
      </w:pPr>
    </w:p>
    <w:p w14:paraId="1E348289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F8092EA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62911058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22CEB0A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041CE20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78D8641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B644347" w14:textId="7B51B059" w:rsidR="00FE2C4B" w:rsidRDefault="00BC3A87" w:rsidP="004A5899">
      <w:pPr>
        <w:pStyle w:val="Title"/>
      </w:pPr>
      <w:r>
        <w:t>3</w:t>
      </w:r>
      <w:r w:rsidR="004A5899">
        <w:t xml:space="preserve">.01 </w:t>
      </w:r>
      <w:r>
        <w:t>Understanding Functions</w:t>
      </w:r>
    </w:p>
    <w:p w14:paraId="6CB5C618" w14:textId="4CB73370" w:rsidR="00AC07F9" w:rsidRPr="00AC07F9" w:rsidRDefault="00AC07F9" w:rsidP="00AC07F9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5B3B34">
        <w:rPr>
          <w:rFonts w:cstheme="minorHAnsi"/>
        </w:rPr>
        <w:t>3</w:t>
      </w:r>
      <w:r w:rsidR="004D1B02">
        <w:rPr>
          <w:rFonts w:cstheme="minorHAnsi"/>
        </w:rPr>
        <w:t>6</w:t>
      </w:r>
    </w:p>
    <w:p w14:paraId="248E333F" w14:textId="758B74D3" w:rsidR="00BC3A87" w:rsidRPr="00D350F2" w:rsidRDefault="004A5FB3" w:rsidP="00BC3A87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>
        <w:rPr>
          <w:rFonts w:eastAsia="Calibri" w:cs="Calibri"/>
          <w:b/>
          <w:bCs/>
          <w:color w:val="000000"/>
        </w:rPr>
        <w:t>Determine</w:t>
      </w:r>
      <w:r w:rsidR="00BC3A87" w:rsidRPr="00D350F2">
        <w:rPr>
          <w:rFonts w:eastAsia="Calibri" w:cs="Calibri"/>
          <w:b/>
          <w:bCs/>
          <w:color w:val="000000"/>
        </w:rPr>
        <w:t xml:space="preserve"> the domain and range of each relation in problems 1-</w:t>
      </w:r>
      <w:r w:rsidR="00B83C8B">
        <w:rPr>
          <w:rFonts w:eastAsia="Calibri" w:cs="Calibri"/>
          <w:b/>
          <w:bCs/>
          <w:color w:val="000000"/>
        </w:rPr>
        <w:t>3</w:t>
      </w:r>
      <w:r w:rsidR="00BC3A87" w:rsidRPr="00D350F2">
        <w:rPr>
          <w:rFonts w:eastAsia="Calibri" w:cs="Calibri"/>
          <w:b/>
          <w:bCs/>
          <w:color w:val="000000"/>
        </w:rPr>
        <w:t xml:space="preserve">. Use set notation (brackets). </w:t>
      </w:r>
      <w:bookmarkStart w:id="0" w:name="_Hlk124839695"/>
      <w:r w:rsidR="00B83C8B" w:rsidRPr="00B83C8B">
        <w:rPr>
          <w:rFonts w:eastAsia="Calibri" w:cs="Calibri"/>
          <w:b/>
          <w:bCs/>
          <w:color w:val="000000"/>
        </w:rPr>
        <w:t xml:space="preserve">Then, </w:t>
      </w:r>
      <w:r w:rsidR="00B135FB">
        <w:rPr>
          <w:rFonts w:eastAsia="Calibri" w:cs="Calibri"/>
          <w:b/>
          <w:bCs/>
          <w:color w:val="000000"/>
        </w:rPr>
        <w:t xml:space="preserve">determine if the relation </w:t>
      </w:r>
      <w:r w:rsidR="00B83C8B" w:rsidRPr="00B83C8B">
        <w:rPr>
          <w:rFonts w:eastAsia="Calibri" w:cs="Calibri"/>
          <w:b/>
          <w:bCs/>
          <w:color w:val="000000"/>
        </w:rPr>
        <w:t>is a function. Justify your answer.</w:t>
      </w:r>
    </w:p>
    <w:bookmarkEnd w:id="0"/>
    <w:p w14:paraId="33455A37" w14:textId="47E2BD46" w:rsidR="001A2126" w:rsidRDefault="00BC3A87" w:rsidP="00BC3A8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>{ (4,</w:t>
      </w:r>
      <w:r w:rsidR="00922E33">
        <w:rPr>
          <w:rFonts w:eastAsia="Calibri" w:cs="Calibri"/>
          <w:color w:val="000000"/>
        </w:rPr>
        <w:t>3</w:t>
      </w:r>
      <w:r w:rsidRPr="00D350F2">
        <w:rPr>
          <w:rFonts w:eastAsia="Calibri" w:cs="Calibri"/>
          <w:color w:val="000000"/>
        </w:rPr>
        <w:t xml:space="preserve">) , (8,9) , (5,6) , (2,3) } </w:t>
      </w:r>
    </w:p>
    <w:p w14:paraId="3C4BF0E4" w14:textId="77777777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p w14:paraId="256A4226" w14:textId="48685C90" w:rsidR="001A2126" w:rsidRPr="001337AC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</w:rPr>
      </w:pPr>
      <w:r>
        <w:rPr>
          <w:rFonts w:eastAsia="Calibri" w:cs="Calibri"/>
          <w:color w:val="000000"/>
        </w:rPr>
        <w:t>Domain:</w:t>
      </w:r>
      <w:r w:rsidR="001337AC">
        <w:rPr>
          <w:rFonts w:eastAsia="Calibri" w:cs="Calibri"/>
          <w:color w:val="000000"/>
        </w:rPr>
        <w:t xml:space="preserve"> {</w:t>
      </w:r>
      <w:r>
        <w:rPr>
          <w:rFonts w:eastAsia="Calibri" w:cs="Calibri"/>
          <w:color w:val="000000"/>
        </w:rPr>
        <w:t xml:space="preserve"> </w:t>
      </w:r>
      <w:r w:rsidR="00BC3A87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C3A87" w:rsidRPr="00D350F2">
        <w:rPr>
          <w:rFonts w:cs="Calibri"/>
          <w:color w:val="3333FF"/>
          <w:u w:val="single"/>
        </w:rPr>
        <w:instrText xml:space="preserve"> FORMTEXT </w:instrText>
      </w:r>
      <w:r w:rsidR="00BC3A87" w:rsidRPr="00D350F2">
        <w:rPr>
          <w:rFonts w:cs="Calibri"/>
          <w:color w:val="3333FF"/>
          <w:u w:val="single"/>
        </w:rPr>
      </w:r>
      <w:r w:rsidR="00BC3A87" w:rsidRPr="00D350F2">
        <w:rPr>
          <w:rFonts w:cs="Calibri"/>
          <w:color w:val="3333FF"/>
          <w:u w:val="single"/>
        </w:rPr>
        <w:fldChar w:fldCharType="separate"/>
      </w:r>
      <w:r w:rsidR="00BC3A87" w:rsidRPr="009B0A0E">
        <w:rPr>
          <w:noProof/>
          <w:color w:val="3333FF"/>
          <w:u w:val="single"/>
        </w:rPr>
        <w:t> </w:t>
      </w:r>
      <w:r w:rsidR="00BC3A87" w:rsidRPr="009B0A0E">
        <w:rPr>
          <w:noProof/>
          <w:color w:val="3333FF"/>
          <w:u w:val="single"/>
        </w:rPr>
        <w:t> </w:t>
      </w:r>
      <w:r w:rsidR="00BC3A87" w:rsidRPr="009B0A0E">
        <w:rPr>
          <w:noProof/>
          <w:color w:val="3333FF"/>
          <w:u w:val="single"/>
        </w:rPr>
        <w:t> </w:t>
      </w:r>
      <w:r w:rsidR="00BC3A87" w:rsidRPr="009B0A0E">
        <w:rPr>
          <w:noProof/>
          <w:color w:val="3333FF"/>
          <w:u w:val="single"/>
        </w:rPr>
        <w:t> </w:t>
      </w:r>
      <w:r w:rsidR="00BC3A87" w:rsidRPr="009B0A0E">
        <w:rPr>
          <w:noProof/>
          <w:color w:val="3333FF"/>
          <w:u w:val="single"/>
        </w:rPr>
        <w:t> </w:t>
      </w:r>
      <w:r w:rsidR="00BC3A87" w:rsidRPr="00D350F2">
        <w:rPr>
          <w:rFonts w:cs="Calibri"/>
          <w:color w:val="3333FF"/>
          <w:u w:val="single"/>
        </w:rPr>
        <w:fldChar w:fldCharType="end"/>
      </w:r>
      <w:r w:rsidR="001337AC">
        <w:rPr>
          <w:rFonts w:cs="Calibri"/>
        </w:rPr>
        <w:t xml:space="preserve"> }</w:t>
      </w:r>
    </w:p>
    <w:p w14:paraId="5FBF3767" w14:textId="77777777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</w:p>
    <w:p w14:paraId="726C69AB" w14:textId="3920355F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>Range:</w:t>
      </w:r>
      <w:r w:rsidR="001337AC">
        <w:rPr>
          <w:rFonts w:eastAsia="Calibri" w:cs="Calibri"/>
          <w:color w:val="000000"/>
        </w:rPr>
        <w:t xml:space="preserve"> {</w:t>
      </w:r>
      <w:r>
        <w:rPr>
          <w:rFonts w:eastAsia="Calibri" w:cs="Calibri"/>
          <w:color w:val="000000"/>
        </w:rPr>
        <w:t xml:space="preserve">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  <w:r w:rsidR="001337AC" w:rsidRPr="001337AC">
        <w:rPr>
          <w:rFonts w:cs="Calibri"/>
          <w:color w:val="3333FF"/>
        </w:rPr>
        <w:t xml:space="preserve"> </w:t>
      </w:r>
      <w:r w:rsidR="001337AC">
        <w:rPr>
          <w:rFonts w:cs="Calibri"/>
        </w:rPr>
        <w:t>}</w:t>
      </w:r>
    </w:p>
    <w:p w14:paraId="41713A5B" w14:textId="2FD895DE" w:rsidR="00F94D16" w:rsidRDefault="00F94D1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</w:p>
    <w:p w14:paraId="7E50B866" w14:textId="7FB62ECC" w:rsidR="00BC3A87" w:rsidRDefault="00F94D16" w:rsidP="00DB2573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>Justify your answer.</w:t>
      </w:r>
      <w:r>
        <w:rPr>
          <w:rFonts w:eastAsia="Calibri" w:cs="Calibri"/>
          <w:color w:val="000000"/>
        </w:rPr>
        <w:t xml:space="preserve">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5A08765B" w14:textId="77777777" w:rsidR="00DB2573" w:rsidRPr="00DB2573" w:rsidRDefault="00DB2573" w:rsidP="00DB2573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</w:p>
    <w:p w14:paraId="67218B98" w14:textId="469D4CA2" w:rsidR="001A2126" w:rsidRDefault="00BC3A87" w:rsidP="00BC3A8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>{ (8,5</w:t>
      </w:r>
      <w:r>
        <w:rPr>
          <w:rFonts w:eastAsia="Calibri" w:cs="Calibri"/>
          <w:color w:val="000000"/>
        </w:rPr>
        <w:t>) , (7,</w:t>
      </w:r>
      <w:r w:rsidR="00922E33">
        <w:rPr>
          <w:rFonts w:eastAsia="Calibri" w:cs="Calibri"/>
          <w:color w:val="000000"/>
        </w:rPr>
        <w:t>4</w:t>
      </w:r>
      <w:r>
        <w:rPr>
          <w:rFonts w:eastAsia="Calibri" w:cs="Calibri"/>
          <w:color w:val="000000"/>
        </w:rPr>
        <w:t>) , (6,2) , (8,3) , (1,−</w:t>
      </w:r>
      <w:r w:rsidRPr="00D350F2">
        <w:rPr>
          <w:rFonts w:eastAsia="Calibri" w:cs="Calibri"/>
          <w:color w:val="000000"/>
        </w:rPr>
        <w:t>4)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 xml:space="preserve">4,6)} </w:t>
      </w:r>
    </w:p>
    <w:p w14:paraId="370BE0E2" w14:textId="053DB133" w:rsidR="001A2126" w:rsidRDefault="00BC3A87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D350F2">
        <w:rPr>
          <w:rFonts w:eastAsia="Calibri" w:cs="Calibri"/>
          <w:color w:val="000000"/>
        </w:rPr>
        <w:br/>
      </w:r>
      <w:r w:rsidR="001A2126">
        <w:rPr>
          <w:rFonts w:eastAsia="Calibri" w:cs="Calibri"/>
          <w:color w:val="000000"/>
        </w:rPr>
        <w:t xml:space="preserve">Domain: </w:t>
      </w:r>
      <w:r w:rsidR="001337AC">
        <w:rPr>
          <w:rFonts w:eastAsia="Calibri" w:cs="Calibri"/>
          <w:color w:val="000000"/>
        </w:rPr>
        <w:t xml:space="preserve">{ </w:t>
      </w:r>
      <w:r w:rsidR="001337AC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37AC" w:rsidRPr="00D350F2">
        <w:rPr>
          <w:rFonts w:cs="Calibri"/>
          <w:color w:val="3333FF"/>
          <w:u w:val="single"/>
        </w:rPr>
        <w:instrText xml:space="preserve"> FORMTEXT </w:instrText>
      </w:r>
      <w:r w:rsidR="001337AC" w:rsidRPr="00D350F2">
        <w:rPr>
          <w:rFonts w:cs="Calibri"/>
          <w:color w:val="3333FF"/>
          <w:u w:val="single"/>
        </w:rPr>
      </w:r>
      <w:r w:rsidR="001337AC" w:rsidRPr="00D350F2">
        <w:rPr>
          <w:rFonts w:cs="Calibri"/>
          <w:color w:val="3333FF"/>
          <w:u w:val="single"/>
        </w:rPr>
        <w:fldChar w:fldCharType="separate"/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D350F2">
        <w:rPr>
          <w:rFonts w:cs="Calibri"/>
          <w:color w:val="3333FF"/>
          <w:u w:val="single"/>
        </w:rPr>
        <w:fldChar w:fldCharType="end"/>
      </w:r>
      <w:r w:rsidR="001337AC">
        <w:rPr>
          <w:rFonts w:cs="Calibri"/>
        </w:rPr>
        <w:t xml:space="preserve"> }</w:t>
      </w:r>
    </w:p>
    <w:p w14:paraId="5DBF14DE" w14:textId="77777777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</w:p>
    <w:p w14:paraId="06906F87" w14:textId="6E54721C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 xml:space="preserve">Range: </w:t>
      </w:r>
      <w:r w:rsidR="001337AC">
        <w:rPr>
          <w:rFonts w:eastAsia="Calibri" w:cs="Calibri"/>
          <w:color w:val="000000"/>
        </w:rPr>
        <w:t xml:space="preserve">{ </w:t>
      </w:r>
      <w:r w:rsidR="001337AC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37AC" w:rsidRPr="00D350F2">
        <w:rPr>
          <w:rFonts w:cs="Calibri"/>
          <w:color w:val="3333FF"/>
          <w:u w:val="single"/>
        </w:rPr>
        <w:instrText xml:space="preserve"> FORMTEXT </w:instrText>
      </w:r>
      <w:r w:rsidR="001337AC" w:rsidRPr="00D350F2">
        <w:rPr>
          <w:rFonts w:cs="Calibri"/>
          <w:color w:val="3333FF"/>
          <w:u w:val="single"/>
        </w:rPr>
      </w:r>
      <w:r w:rsidR="001337AC" w:rsidRPr="00D350F2">
        <w:rPr>
          <w:rFonts w:cs="Calibri"/>
          <w:color w:val="3333FF"/>
          <w:u w:val="single"/>
        </w:rPr>
        <w:fldChar w:fldCharType="separate"/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D350F2">
        <w:rPr>
          <w:rFonts w:cs="Calibri"/>
          <w:color w:val="3333FF"/>
          <w:u w:val="single"/>
        </w:rPr>
        <w:fldChar w:fldCharType="end"/>
      </w:r>
      <w:r w:rsidR="001337AC">
        <w:rPr>
          <w:rFonts w:cs="Calibri"/>
        </w:rPr>
        <w:t xml:space="preserve"> }</w:t>
      </w:r>
    </w:p>
    <w:p w14:paraId="497218E1" w14:textId="2C55F91D" w:rsidR="00F94D16" w:rsidRDefault="00BC3A87" w:rsidP="00F94D1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D350F2">
        <w:rPr>
          <w:rFonts w:cs="Calibri"/>
          <w:color w:val="3333FF"/>
          <w:u w:val="single"/>
        </w:rPr>
        <w:br/>
      </w:r>
      <w:r w:rsidR="00F94D16"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 xml:space="preserve">Justify your answer. </w:t>
      </w:r>
      <w:r w:rsidR="00F94D16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94D16" w:rsidRPr="00D350F2">
        <w:rPr>
          <w:rFonts w:cs="Calibri"/>
          <w:color w:val="3333FF"/>
          <w:u w:val="single"/>
        </w:rPr>
        <w:instrText xml:space="preserve"> FORMTEXT </w:instrText>
      </w:r>
      <w:r w:rsidR="00F94D16" w:rsidRPr="00D350F2">
        <w:rPr>
          <w:rFonts w:cs="Calibri"/>
          <w:color w:val="3333FF"/>
          <w:u w:val="single"/>
        </w:rPr>
      </w:r>
      <w:r w:rsidR="00F94D16" w:rsidRPr="00D350F2">
        <w:rPr>
          <w:rFonts w:cs="Calibri"/>
          <w:color w:val="3333FF"/>
          <w:u w:val="single"/>
        </w:rPr>
        <w:fldChar w:fldCharType="separate"/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D350F2">
        <w:rPr>
          <w:rFonts w:cs="Calibri"/>
          <w:color w:val="3333FF"/>
          <w:u w:val="single"/>
        </w:rPr>
        <w:fldChar w:fldCharType="end"/>
      </w:r>
    </w:p>
    <w:p w14:paraId="79BF09F3" w14:textId="0CF53C02" w:rsidR="00BC3A87" w:rsidRPr="00D350F2" w:rsidRDefault="00BC3A87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p w14:paraId="5B4A43E6" w14:textId="434B0997" w:rsidR="001A2126" w:rsidRDefault="00BC3A87" w:rsidP="00BC3A8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>{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1,</w:t>
      </w:r>
      <w:r w:rsidR="00922E33">
        <w:rPr>
          <w:rFonts w:eastAsia="Calibri" w:cs="Calibri"/>
          <w:color w:val="000000"/>
        </w:rPr>
        <w:t>1</w:t>
      </w:r>
      <w:r w:rsidRPr="00D350F2">
        <w:rPr>
          <w:rFonts w:eastAsia="Calibri" w:cs="Calibri"/>
          <w:color w:val="000000"/>
        </w:rPr>
        <w:t>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2,1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7,6) , (6,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7) , (7,5)}</w:t>
      </w:r>
    </w:p>
    <w:p w14:paraId="00908B6D" w14:textId="682C093A" w:rsidR="001A2126" w:rsidRDefault="00BC3A87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D350F2">
        <w:rPr>
          <w:rFonts w:eastAsia="Calibri" w:cs="Calibri"/>
          <w:color w:val="000000"/>
        </w:rPr>
        <w:t xml:space="preserve"> </w:t>
      </w:r>
      <w:r w:rsidRPr="00D350F2">
        <w:rPr>
          <w:rFonts w:eastAsia="Calibri" w:cs="Calibri"/>
          <w:color w:val="000000"/>
        </w:rPr>
        <w:br/>
      </w:r>
      <w:r w:rsidR="001A2126">
        <w:rPr>
          <w:rFonts w:eastAsia="Calibri" w:cs="Calibri"/>
          <w:color w:val="000000"/>
        </w:rPr>
        <w:t xml:space="preserve">Domain: </w:t>
      </w:r>
      <w:r w:rsidR="001337AC">
        <w:rPr>
          <w:rFonts w:eastAsia="Calibri" w:cs="Calibri"/>
          <w:color w:val="000000"/>
        </w:rPr>
        <w:t xml:space="preserve">{ </w:t>
      </w:r>
      <w:r w:rsidR="001337AC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37AC" w:rsidRPr="00D350F2">
        <w:rPr>
          <w:rFonts w:cs="Calibri"/>
          <w:color w:val="3333FF"/>
          <w:u w:val="single"/>
        </w:rPr>
        <w:instrText xml:space="preserve"> FORMTEXT </w:instrText>
      </w:r>
      <w:r w:rsidR="001337AC" w:rsidRPr="00D350F2">
        <w:rPr>
          <w:rFonts w:cs="Calibri"/>
          <w:color w:val="3333FF"/>
          <w:u w:val="single"/>
        </w:rPr>
      </w:r>
      <w:r w:rsidR="001337AC" w:rsidRPr="00D350F2">
        <w:rPr>
          <w:rFonts w:cs="Calibri"/>
          <w:color w:val="3333FF"/>
          <w:u w:val="single"/>
        </w:rPr>
        <w:fldChar w:fldCharType="separate"/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D350F2">
        <w:rPr>
          <w:rFonts w:cs="Calibri"/>
          <w:color w:val="3333FF"/>
          <w:u w:val="single"/>
        </w:rPr>
        <w:fldChar w:fldCharType="end"/>
      </w:r>
      <w:r w:rsidR="001337AC">
        <w:rPr>
          <w:rFonts w:cs="Calibri"/>
        </w:rPr>
        <w:t xml:space="preserve"> }</w:t>
      </w:r>
    </w:p>
    <w:p w14:paraId="444184DA" w14:textId="77777777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</w:p>
    <w:p w14:paraId="20927823" w14:textId="08387B28" w:rsidR="001A2126" w:rsidRDefault="001A2126" w:rsidP="001A212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 xml:space="preserve">Range: </w:t>
      </w:r>
      <w:r w:rsidR="001337AC">
        <w:rPr>
          <w:rFonts w:eastAsia="Calibri" w:cs="Calibri"/>
          <w:color w:val="000000"/>
        </w:rPr>
        <w:t xml:space="preserve">{ </w:t>
      </w:r>
      <w:r w:rsidR="001337AC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37AC" w:rsidRPr="00D350F2">
        <w:rPr>
          <w:rFonts w:cs="Calibri"/>
          <w:color w:val="3333FF"/>
          <w:u w:val="single"/>
        </w:rPr>
        <w:instrText xml:space="preserve"> FORMTEXT </w:instrText>
      </w:r>
      <w:r w:rsidR="001337AC" w:rsidRPr="00D350F2">
        <w:rPr>
          <w:rFonts w:cs="Calibri"/>
          <w:color w:val="3333FF"/>
          <w:u w:val="single"/>
        </w:rPr>
      </w:r>
      <w:r w:rsidR="001337AC" w:rsidRPr="00D350F2">
        <w:rPr>
          <w:rFonts w:cs="Calibri"/>
          <w:color w:val="3333FF"/>
          <w:u w:val="single"/>
        </w:rPr>
        <w:fldChar w:fldCharType="separate"/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9B0A0E">
        <w:rPr>
          <w:noProof/>
          <w:color w:val="3333FF"/>
          <w:u w:val="single"/>
        </w:rPr>
        <w:t> </w:t>
      </w:r>
      <w:r w:rsidR="001337AC" w:rsidRPr="00D350F2">
        <w:rPr>
          <w:rFonts w:cs="Calibri"/>
          <w:color w:val="3333FF"/>
          <w:u w:val="single"/>
        </w:rPr>
        <w:fldChar w:fldCharType="end"/>
      </w:r>
      <w:r w:rsidR="001337AC">
        <w:rPr>
          <w:rFonts w:cs="Calibri"/>
        </w:rPr>
        <w:t xml:space="preserve"> }</w:t>
      </w:r>
    </w:p>
    <w:p w14:paraId="4709D596" w14:textId="2658EF30" w:rsidR="00F94D16" w:rsidRDefault="00BC3A87" w:rsidP="00F94D16">
      <w:pPr>
        <w:pStyle w:val="ListParagraph"/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D350F2">
        <w:rPr>
          <w:rFonts w:cs="Calibri"/>
          <w:color w:val="3333FF"/>
          <w:u w:val="single"/>
        </w:rPr>
        <w:br/>
      </w:r>
      <w:r w:rsidR="00F94D16"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 xml:space="preserve">Justify your answer. </w:t>
      </w:r>
      <w:r w:rsidR="00F94D16"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94D16" w:rsidRPr="00D350F2">
        <w:rPr>
          <w:rFonts w:cs="Calibri"/>
          <w:color w:val="3333FF"/>
          <w:u w:val="single"/>
        </w:rPr>
        <w:instrText xml:space="preserve"> FORMTEXT </w:instrText>
      </w:r>
      <w:r w:rsidR="00F94D16" w:rsidRPr="00D350F2">
        <w:rPr>
          <w:rFonts w:cs="Calibri"/>
          <w:color w:val="3333FF"/>
          <w:u w:val="single"/>
        </w:rPr>
      </w:r>
      <w:r w:rsidR="00F94D16" w:rsidRPr="00D350F2">
        <w:rPr>
          <w:rFonts w:cs="Calibri"/>
          <w:color w:val="3333FF"/>
          <w:u w:val="single"/>
        </w:rPr>
        <w:fldChar w:fldCharType="separate"/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9B0A0E">
        <w:rPr>
          <w:noProof/>
          <w:color w:val="3333FF"/>
          <w:u w:val="single"/>
        </w:rPr>
        <w:t> </w:t>
      </w:r>
      <w:r w:rsidR="00F94D16" w:rsidRPr="00D350F2">
        <w:rPr>
          <w:rFonts w:cs="Calibri"/>
          <w:color w:val="3333FF"/>
          <w:u w:val="single"/>
        </w:rPr>
        <w:fldChar w:fldCharType="end"/>
      </w:r>
    </w:p>
    <w:p w14:paraId="6218B456" w14:textId="01853888" w:rsidR="00B94A8C" w:rsidRDefault="00B94A8C" w:rsidP="00B94A8C">
      <w:pPr>
        <w:autoSpaceDE w:val="0"/>
        <w:autoSpaceDN w:val="0"/>
        <w:adjustRightInd w:val="0"/>
        <w:spacing w:after="200"/>
        <w:rPr>
          <w:rFonts w:eastAsia="Calibri" w:cs="Calibri"/>
          <w:b/>
          <w:bCs/>
          <w:color w:val="000000"/>
        </w:rPr>
      </w:pPr>
      <w:r>
        <w:rPr>
          <w:rFonts w:eastAsia="Calibri" w:cs="Calibri"/>
          <w:b/>
          <w:bCs/>
          <w:color w:val="000000"/>
        </w:rPr>
        <w:t xml:space="preserve">Use the given mapping to </w:t>
      </w:r>
      <w:r w:rsidR="00B83C8B">
        <w:rPr>
          <w:rFonts w:eastAsia="Calibri" w:cs="Calibri"/>
          <w:b/>
          <w:bCs/>
          <w:color w:val="000000"/>
        </w:rPr>
        <w:t>w</w:t>
      </w:r>
      <w:r>
        <w:rPr>
          <w:rFonts w:eastAsia="Calibri" w:cs="Calibri"/>
          <w:b/>
          <w:bCs/>
          <w:color w:val="000000"/>
        </w:rPr>
        <w:t>rite the relation as a set of ordered pairs</w:t>
      </w:r>
      <w:r w:rsidR="00B83C8B">
        <w:rPr>
          <w:rFonts w:eastAsia="Calibri" w:cs="Calibri"/>
          <w:b/>
          <w:bCs/>
          <w:color w:val="000000"/>
        </w:rPr>
        <w:t>.</w:t>
      </w:r>
      <w:r>
        <w:rPr>
          <w:rFonts w:eastAsia="Calibri" w:cs="Calibri"/>
          <w:b/>
          <w:bCs/>
          <w:color w:val="000000"/>
        </w:rPr>
        <w:t xml:space="preserve"> </w:t>
      </w:r>
      <w:r w:rsidR="00B83C8B" w:rsidRPr="00B83C8B">
        <w:rPr>
          <w:rFonts w:eastAsia="Calibri" w:cs="Calibri"/>
          <w:b/>
          <w:bCs/>
          <w:color w:val="000000"/>
        </w:rPr>
        <w:t xml:space="preserve">Then, </w:t>
      </w:r>
      <w:r w:rsidR="00B135FB">
        <w:rPr>
          <w:rFonts w:eastAsia="Calibri" w:cs="Calibri"/>
          <w:b/>
          <w:bCs/>
          <w:color w:val="000000"/>
        </w:rPr>
        <w:t xml:space="preserve">determine if the relation </w:t>
      </w:r>
      <w:r w:rsidR="00B83C8B" w:rsidRPr="00B83C8B">
        <w:rPr>
          <w:rFonts w:eastAsia="Calibri" w:cs="Calibri"/>
          <w:b/>
          <w:bCs/>
          <w:color w:val="000000"/>
        </w:rPr>
        <w:t>is a function. Justify your answer.</w:t>
      </w:r>
    </w:p>
    <w:p w14:paraId="62E1C2EE" w14:textId="129A4CA1" w:rsidR="00B94A8C" w:rsidRPr="00B94A8C" w:rsidRDefault="00B94A8C" w:rsidP="00B94A8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</w:p>
    <w:p w14:paraId="16F05CAC" w14:textId="1A9EA4A9" w:rsidR="00B94A8C" w:rsidRDefault="00CB6D24" w:rsidP="00B94A8C">
      <w:pPr>
        <w:autoSpaceDE w:val="0"/>
        <w:autoSpaceDN w:val="0"/>
        <w:adjustRightInd w:val="0"/>
        <w:spacing w:after="200"/>
        <w:rPr>
          <w:rFonts w:eastAsia="Calibri" w:cs="Calibri"/>
          <w:b/>
          <w:bCs/>
          <w:color w:val="000000"/>
        </w:rPr>
      </w:pPr>
      <w:r w:rsidRPr="00CB6D24">
        <w:rPr>
          <w:rFonts w:eastAsia="Calibri" w:cs="Calibri"/>
          <w:noProof/>
          <w:color w:val="000000"/>
        </w:rPr>
        <w:lastRenderedPageBreak/>
        <w:drawing>
          <wp:inline distT="0" distB="0" distL="0" distR="0" wp14:anchorId="0BE8B268" wp14:editId="52F23C60">
            <wp:extent cx="2190058" cy="1882140"/>
            <wp:effectExtent l="0" t="0" r="1270" b="381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94834" cy="188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FAD01" w14:textId="6E88EB19" w:rsidR="00CB6D24" w:rsidRDefault="00CB6D24" w:rsidP="00B94A8C">
      <w:pPr>
        <w:autoSpaceDE w:val="0"/>
        <w:autoSpaceDN w:val="0"/>
        <w:adjustRightInd w:val="0"/>
        <w:spacing w:after="200"/>
        <w:rPr>
          <w:rFonts w:eastAsia="Calibri" w:cs="Calibri"/>
          <w:b/>
          <w:bCs/>
          <w:color w:val="000000"/>
        </w:rPr>
      </w:pPr>
      <w:r>
        <w:rPr>
          <w:rFonts w:eastAsia="Calibri" w:cs="Calibri"/>
          <w:color w:val="000000"/>
        </w:rPr>
        <w:t xml:space="preserve">Ordered pairs: 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7B637DF0" w14:textId="5DB650A0" w:rsidR="00CB6D24" w:rsidRDefault="00CB6D24" w:rsidP="00CB6D24">
      <w:pPr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CB6D24"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 xml:space="preserve">Justify your answer. </w:t>
      </w:r>
      <w:r w:rsidRPr="00CB6D24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6D24">
        <w:rPr>
          <w:rFonts w:cs="Calibri"/>
          <w:color w:val="3333FF"/>
          <w:u w:val="single"/>
        </w:rPr>
        <w:instrText xml:space="preserve"> FORMTEXT </w:instrText>
      </w:r>
      <w:r w:rsidRPr="00CB6D24">
        <w:rPr>
          <w:rFonts w:cs="Calibri"/>
          <w:color w:val="3333FF"/>
          <w:u w:val="single"/>
        </w:rPr>
      </w:r>
      <w:r w:rsidRPr="00CB6D24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CB6D24">
        <w:rPr>
          <w:rFonts w:cs="Calibri"/>
          <w:color w:val="3333FF"/>
          <w:u w:val="single"/>
        </w:rPr>
        <w:fldChar w:fldCharType="end"/>
      </w:r>
    </w:p>
    <w:p w14:paraId="560A5262" w14:textId="77777777" w:rsidR="00CB6D24" w:rsidRPr="00B94A8C" w:rsidRDefault="00CB6D24" w:rsidP="00CB6D2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</w:p>
    <w:p w14:paraId="6507602D" w14:textId="5CDE5EC9" w:rsidR="00CB6D24" w:rsidRDefault="00CB6D24" w:rsidP="00CB6D24">
      <w:pPr>
        <w:autoSpaceDE w:val="0"/>
        <w:autoSpaceDN w:val="0"/>
        <w:adjustRightInd w:val="0"/>
        <w:spacing w:after="200"/>
        <w:rPr>
          <w:rFonts w:eastAsia="Calibri" w:cs="Calibri"/>
          <w:b/>
          <w:bCs/>
          <w:color w:val="000000"/>
        </w:rPr>
      </w:pPr>
      <w:r w:rsidRPr="00CB6D24">
        <w:rPr>
          <w:rFonts w:eastAsia="Calibri" w:cs="Calibri"/>
          <w:b/>
          <w:bCs/>
          <w:noProof/>
          <w:color w:val="000000"/>
        </w:rPr>
        <w:drawing>
          <wp:inline distT="0" distB="0" distL="0" distR="0" wp14:anchorId="59E72BD2" wp14:editId="1F1B684C">
            <wp:extent cx="2567940" cy="2045846"/>
            <wp:effectExtent l="0" t="0" r="3810" b="0"/>
            <wp:docPr id="7" name="Picture 7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engineering drawing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2524" cy="2049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91BC" w14:textId="77777777" w:rsidR="00CB6D24" w:rsidRDefault="00CB6D24" w:rsidP="00CB6D24">
      <w:pPr>
        <w:autoSpaceDE w:val="0"/>
        <w:autoSpaceDN w:val="0"/>
        <w:adjustRightInd w:val="0"/>
        <w:spacing w:after="200"/>
        <w:rPr>
          <w:rFonts w:eastAsia="Calibri" w:cs="Calibri"/>
          <w:b/>
          <w:bCs/>
          <w:color w:val="000000"/>
        </w:rPr>
      </w:pPr>
      <w:r>
        <w:rPr>
          <w:rFonts w:eastAsia="Calibri" w:cs="Calibri"/>
          <w:color w:val="000000"/>
        </w:rPr>
        <w:t xml:space="preserve">Ordered pairs: 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20F2320E" w14:textId="4477E5E5" w:rsidR="00CB6D24" w:rsidRPr="00CB6D24" w:rsidRDefault="00CB6D24" w:rsidP="00CB6D24">
      <w:pPr>
        <w:autoSpaceDE w:val="0"/>
        <w:autoSpaceDN w:val="0"/>
        <w:adjustRightInd w:val="0"/>
        <w:spacing w:after="200" w:line="240" w:lineRule="auto"/>
        <w:rPr>
          <w:rFonts w:cs="Calibri"/>
          <w:color w:val="3333FF"/>
          <w:u w:val="single"/>
        </w:rPr>
      </w:pPr>
      <w:r w:rsidRPr="00CB6D24"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 xml:space="preserve">Justify your answer. </w:t>
      </w:r>
      <w:r w:rsidRPr="00CB6D24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B6D24">
        <w:rPr>
          <w:rFonts w:cs="Calibri"/>
          <w:color w:val="3333FF"/>
          <w:u w:val="single"/>
        </w:rPr>
        <w:instrText xml:space="preserve"> FORMTEXT </w:instrText>
      </w:r>
      <w:r w:rsidRPr="00CB6D24">
        <w:rPr>
          <w:rFonts w:cs="Calibri"/>
          <w:color w:val="3333FF"/>
          <w:u w:val="single"/>
        </w:rPr>
      </w:r>
      <w:r w:rsidRPr="00CB6D24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CB6D24">
        <w:rPr>
          <w:rFonts w:cs="Calibri"/>
          <w:color w:val="3333FF"/>
          <w:u w:val="single"/>
        </w:rPr>
        <w:fldChar w:fldCharType="end"/>
      </w:r>
    </w:p>
    <w:p w14:paraId="0B4E41A9" w14:textId="4247FC1A" w:rsidR="00B94A8C" w:rsidRPr="00D350F2" w:rsidRDefault="7709EA8C" w:rsidP="7709EA8C">
      <w:pPr>
        <w:autoSpaceDE w:val="0"/>
        <w:autoSpaceDN w:val="0"/>
        <w:adjustRightInd w:val="0"/>
        <w:spacing w:after="200"/>
        <w:rPr>
          <w:rFonts w:eastAsia="Calibri" w:cs="Calibri"/>
          <w:color w:val="000000" w:themeColor="text2"/>
        </w:rPr>
      </w:pPr>
      <w:r w:rsidRPr="7709EA8C">
        <w:rPr>
          <w:rFonts w:eastAsia="Calibri" w:cs="Calibri"/>
          <w:b/>
          <w:bCs/>
          <w:color w:val="000000" w:themeColor="text2"/>
        </w:rPr>
        <w:t xml:space="preserve">Draw a mapping to represent the relation. You can </w:t>
      </w:r>
    </w:p>
    <w:p w14:paraId="5EA5FDE6" w14:textId="601A91F7" w:rsidR="00B94A8C" w:rsidRPr="00D350F2" w:rsidRDefault="7709EA8C" w:rsidP="7709EA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/>
        <w:rPr>
          <w:b/>
          <w:bCs/>
          <w:color w:val="000000" w:themeColor="text2"/>
          <w:szCs w:val="24"/>
        </w:rPr>
      </w:pPr>
      <w:r w:rsidRPr="7709EA8C">
        <w:rPr>
          <w:rFonts w:eastAsia="Calibri" w:cs="Calibri"/>
          <w:b/>
          <w:bCs/>
          <w:color w:val="000000" w:themeColor="text2"/>
          <w:szCs w:val="24"/>
        </w:rPr>
        <w:t>Use shape tools to create the lines</w:t>
      </w:r>
    </w:p>
    <w:p w14:paraId="51857EC2" w14:textId="7737FA2D" w:rsidR="00B94A8C" w:rsidRPr="00D350F2" w:rsidRDefault="7709EA8C" w:rsidP="7709EA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/>
        <w:rPr>
          <w:b/>
          <w:bCs/>
          <w:color w:val="000000" w:themeColor="text2"/>
          <w:szCs w:val="24"/>
        </w:rPr>
      </w:pPr>
      <w:r w:rsidRPr="7709EA8C">
        <w:rPr>
          <w:rFonts w:eastAsia="Calibri" w:cs="Calibri"/>
          <w:b/>
          <w:bCs/>
          <w:color w:val="000000" w:themeColor="text2"/>
          <w:szCs w:val="24"/>
        </w:rPr>
        <w:t>Draw using the annotation tools</w:t>
      </w:r>
    </w:p>
    <w:p w14:paraId="154951CF" w14:textId="59972FBB" w:rsidR="00B94A8C" w:rsidRPr="00D350F2" w:rsidRDefault="7709EA8C" w:rsidP="7709EA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0"/>
        <w:rPr>
          <w:b/>
          <w:bCs/>
          <w:color w:val="000000" w:themeColor="text2"/>
          <w:szCs w:val="24"/>
        </w:rPr>
      </w:pPr>
      <w:r w:rsidRPr="7709EA8C">
        <w:rPr>
          <w:rFonts w:eastAsia="Calibri" w:cs="Calibri"/>
          <w:b/>
          <w:bCs/>
          <w:color w:val="000000" w:themeColor="text2"/>
          <w:szCs w:val="24"/>
        </w:rPr>
        <w:t>Create your mapping on scratch paper and insert an image</w:t>
      </w:r>
    </w:p>
    <w:p w14:paraId="5F9BA9BE" w14:textId="341040C8" w:rsidR="00B83C8B" w:rsidRPr="00B83C8B" w:rsidRDefault="00B83C8B" w:rsidP="00B83C8B">
      <w:pPr>
        <w:spacing w:after="200" w:line="240" w:lineRule="auto"/>
        <w:rPr>
          <w:rFonts w:eastAsia="Calibri" w:cs="Calibri"/>
          <w:color w:val="000000" w:themeColor="text2"/>
        </w:rPr>
      </w:pPr>
      <w:r w:rsidRPr="00B83C8B">
        <w:rPr>
          <w:rFonts w:eastAsia="Calibri" w:cs="Calibri"/>
          <w:b/>
          <w:bCs/>
          <w:color w:val="000000" w:themeColor="text2"/>
        </w:rPr>
        <w:t xml:space="preserve">Then, </w:t>
      </w:r>
      <w:r w:rsidR="00B135FB">
        <w:rPr>
          <w:rFonts w:eastAsia="Calibri" w:cs="Calibri"/>
          <w:b/>
          <w:bCs/>
          <w:color w:val="000000" w:themeColor="text2"/>
        </w:rPr>
        <w:t xml:space="preserve">determine if the relation </w:t>
      </w:r>
      <w:r w:rsidRPr="00B83C8B">
        <w:rPr>
          <w:rFonts w:eastAsia="Calibri" w:cs="Calibri"/>
          <w:b/>
          <w:bCs/>
          <w:color w:val="000000" w:themeColor="text2"/>
        </w:rPr>
        <w:t>is a function. Justify your answer.</w:t>
      </w:r>
      <w:r w:rsidR="7709EA8C">
        <w:br/>
      </w:r>
    </w:p>
    <w:p w14:paraId="54B6BB45" w14:textId="77777777" w:rsidR="006C1FD9" w:rsidRDefault="006C1FD9" w:rsidP="006C1F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>{(3,7) , (3,</w:t>
      </w:r>
      <w:r>
        <w:rPr>
          <w:rFonts w:eastAsia="Calibri" w:cs="Calibri"/>
          <w:color w:val="000000"/>
        </w:rPr>
        <w:t>8) , (3,−</w:t>
      </w:r>
      <w:r w:rsidRPr="00D350F2">
        <w:rPr>
          <w:rFonts w:eastAsia="Calibri" w:cs="Calibri"/>
          <w:color w:val="000000"/>
        </w:rPr>
        <w:t>2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 xml:space="preserve">2,5) , (1,3) , (4,3)} </w:t>
      </w:r>
    </w:p>
    <w:p w14:paraId="013B3736" w14:textId="77777777" w:rsidR="006C1FD9" w:rsidRDefault="006C1FD9" w:rsidP="006C1FD9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p w14:paraId="57C1D0BB" w14:textId="77777777" w:rsidR="006C1FD9" w:rsidRPr="003224A9" w:rsidRDefault="006C1FD9" w:rsidP="006C1FD9">
      <w:pPr>
        <w:pStyle w:val="ListParagraph"/>
        <w:spacing w:after="200" w:line="240" w:lineRule="auto"/>
        <w:rPr>
          <w:rFonts w:eastAsia="Calibri" w:cs="Calibri"/>
          <w:color w:val="000000" w:themeColor="text2"/>
        </w:rPr>
      </w:pPr>
      <w:r w:rsidRPr="7709EA8C">
        <w:rPr>
          <w:rFonts w:eastAsia="Calibri" w:cs="Calibri"/>
          <w:color w:val="000000" w:themeColor="text2"/>
        </w:rPr>
        <w:t xml:space="preserve">Is the relation a function? </w:t>
      </w:r>
      <w:r>
        <w:rPr>
          <w:rFonts w:eastAsia="Calibri" w:cs="Calibri"/>
          <w:color w:val="000000"/>
        </w:rPr>
        <w:t xml:space="preserve">Justify your answer. </w:t>
      </w:r>
      <w:r w:rsidRPr="7709EA8C">
        <w:rPr>
          <w:rFonts w:cs="Calibri"/>
          <w:color w:val="3333FF"/>
          <w:u w:val="single"/>
        </w:rPr>
        <w:fldChar w:fldCharType="begin"/>
      </w:r>
      <w:r w:rsidRPr="7709EA8C">
        <w:rPr>
          <w:rFonts w:cs="Calibri"/>
          <w:color w:val="3333FF"/>
          <w:u w:val="single"/>
        </w:rPr>
        <w:instrText xml:space="preserve"> FORMTEXT </w:instrText>
      </w:r>
      <w:r w:rsidRPr="7709EA8C">
        <w:rPr>
          <w:rFonts w:cs="Calibri"/>
          <w:color w:val="3333FF"/>
          <w:u w:val="single"/>
        </w:rPr>
        <w:fldChar w:fldCharType="separate"/>
      </w:r>
      <w:r w:rsidRPr="7709EA8C">
        <w:rPr>
          <w:noProof/>
          <w:color w:val="3333FF"/>
          <w:u w:val="single"/>
        </w:rPr>
        <w:t> </w:t>
      </w:r>
      <w:r w:rsidRPr="7709EA8C">
        <w:rPr>
          <w:noProof/>
          <w:color w:val="3333FF"/>
          <w:u w:val="single"/>
        </w:rPr>
        <w:t> </w:t>
      </w:r>
      <w:r w:rsidRPr="7709EA8C">
        <w:rPr>
          <w:noProof/>
          <w:color w:val="3333FF"/>
          <w:u w:val="single"/>
        </w:rPr>
        <w:t> </w:t>
      </w:r>
      <w:r w:rsidRPr="7709EA8C">
        <w:rPr>
          <w:noProof/>
          <w:color w:val="3333FF"/>
          <w:u w:val="single"/>
        </w:rPr>
        <w:t> </w:t>
      </w:r>
      <w:r w:rsidRPr="7709EA8C">
        <w:rPr>
          <w:noProof/>
          <w:color w:val="3333FF"/>
          <w:u w:val="single"/>
        </w:rPr>
        <w:t> </w:t>
      </w:r>
      <w:r w:rsidRPr="7709EA8C">
        <w:rPr>
          <w:rFonts w:cs="Calibri"/>
          <w:color w:val="3333FF"/>
          <w:u w:val="single"/>
        </w:rPr>
        <w:fldChar w:fldCharType="end"/>
      </w:r>
    </w:p>
    <w:p w14:paraId="1BD0BA2D" w14:textId="6FB6D158" w:rsidR="7709EA8C" w:rsidRDefault="7709EA8C" w:rsidP="7709EA8C">
      <w:pPr>
        <w:spacing w:after="200" w:line="240" w:lineRule="auto"/>
        <w:rPr>
          <w:rFonts w:eastAsia="Calibri"/>
          <w:color w:val="000000" w:themeColor="text2"/>
          <w:szCs w:val="24"/>
        </w:rPr>
      </w:pPr>
    </w:p>
    <w:p w14:paraId="40FDC00A" w14:textId="1838242A" w:rsidR="7709EA8C" w:rsidRDefault="7709EA8C" w:rsidP="7709EA8C">
      <w:pPr>
        <w:spacing w:after="200" w:line="240" w:lineRule="auto"/>
        <w:rPr>
          <w:rFonts w:eastAsia="Calibri"/>
          <w:color w:val="000000" w:themeColor="text2"/>
          <w:szCs w:val="24"/>
        </w:rPr>
      </w:pPr>
    </w:p>
    <w:p w14:paraId="163EF389" w14:textId="50BC2557" w:rsidR="7709EA8C" w:rsidRDefault="7709EA8C" w:rsidP="7709EA8C">
      <w:pPr>
        <w:spacing w:after="200" w:line="240" w:lineRule="auto"/>
        <w:rPr>
          <w:rFonts w:eastAsia="Calibri"/>
          <w:color w:val="000000" w:themeColor="text2"/>
          <w:szCs w:val="24"/>
        </w:rPr>
      </w:pPr>
    </w:p>
    <w:p w14:paraId="2F2E0126" w14:textId="74DBC729" w:rsidR="7709EA8C" w:rsidRDefault="7709EA8C" w:rsidP="7709EA8C">
      <w:pPr>
        <w:spacing w:after="200" w:line="240" w:lineRule="auto"/>
        <w:rPr>
          <w:rFonts w:eastAsia="Calibri"/>
          <w:color w:val="000000" w:themeColor="text2"/>
          <w:szCs w:val="24"/>
        </w:rPr>
      </w:pPr>
    </w:p>
    <w:p w14:paraId="51E5CC73" w14:textId="77777777" w:rsidR="7709EA8C" w:rsidRDefault="7709EA8C" w:rsidP="7709EA8C">
      <w:pPr>
        <w:spacing w:after="200" w:line="240" w:lineRule="auto"/>
        <w:rPr>
          <w:rFonts w:eastAsia="Calibri"/>
          <w:color w:val="000000" w:themeColor="text2"/>
          <w:szCs w:val="24"/>
        </w:rPr>
      </w:pPr>
    </w:p>
    <w:p w14:paraId="57E29912" w14:textId="217172BD" w:rsidR="7709EA8C" w:rsidRDefault="7709EA8C" w:rsidP="7709EA8C">
      <w:pPr>
        <w:spacing w:after="200" w:line="240" w:lineRule="auto"/>
        <w:rPr>
          <w:rFonts w:eastAsia="Calibri"/>
          <w:szCs w:val="24"/>
        </w:rPr>
      </w:pPr>
    </w:p>
    <w:p w14:paraId="1A82230C" w14:textId="4130745D" w:rsidR="00B94A8C" w:rsidRPr="00D350F2" w:rsidRDefault="00B94A8C" w:rsidP="006C1FD9">
      <w:pPr>
        <w:pStyle w:val="ListParagraph"/>
        <w:numPr>
          <w:ilvl w:val="0"/>
          <w:numId w:val="8"/>
        </w:numPr>
        <w:spacing w:after="0" w:line="240" w:lineRule="auto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>{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1,5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2,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4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3,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6) , (</w:t>
      </w:r>
      <w:r>
        <w:rPr>
          <w:rFonts w:eastAsia="Calibri" w:cs="Calibri"/>
          <w:color w:val="000000"/>
        </w:rPr>
        <w:t>−</w:t>
      </w:r>
      <w:r w:rsidRPr="00D350F2">
        <w:rPr>
          <w:rFonts w:eastAsia="Calibri" w:cs="Calibri"/>
          <w:color w:val="000000"/>
        </w:rPr>
        <w:t>4,7)}</w:t>
      </w:r>
      <w:r w:rsidRPr="00D350F2">
        <w:rPr>
          <w:rFonts w:cs="Calibri"/>
          <w:color w:val="3333FF"/>
          <w:u w:val="single"/>
        </w:rPr>
        <w:t xml:space="preserve"> </w:t>
      </w:r>
      <w:r w:rsidRPr="00D350F2">
        <w:rPr>
          <w:rFonts w:eastAsia="Calibri" w:cs="Calibri"/>
          <w:color w:val="000000"/>
        </w:rPr>
        <w:br/>
      </w:r>
      <w:r w:rsidRPr="00D350F2">
        <w:rPr>
          <w:rFonts w:eastAsia="Calibri" w:cs="Calibri"/>
          <w:color w:val="000000"/>
        </w:rPr>
        <w:br/>
      </w:r>
    </w:p>
    <w:p w14:paraId="283DE978" w14:textId="7DF65E5D" w:rsidR="002824BB" w:rsidRDefault="00E23BEE" w:rsidP="7709EA8C">
      <w:pPr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 xml:space="preserve">Is the relation a </w:t>
      </w:r>
      <w:r w:rsidR="007215CA">
        <w:rPr>
          <w:rFonts w:eastAsia="Calibri" w:cs="Calibri"/>
          <w:color w:val="000000"/>
        </w:rPr>
        <w:t xml:space="preserve">function? Justify your answer.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55D9346D" w14:textId="65E3B86B" w:rsidR="002824BB" w:rsidRDefault="002824BB" w:rsidP="7709EA8C">
      <w:pPr>
        <w:rPr>
          <w:rFonts w:cs="Calibri"/>
          <w:b/>
          <w:bCs/>
        </w:rPr>
      </w:pPr>
    </w:p>
    <w:p w14:paraId="0CF0B317" w14:textId="6EE7778C" w:rsidR="002824BB" w:rsidRDefault="002824BB" w:rsidP="7709EA8C">
      <w:pPr>
        <w:rPr>
          <w:rFonts w:cs="Calibri"/>
          <w:b/>
          <w:bCs/>
        </w:rPr>
      </w:pPr>
    </w:p>
    <w:p w14:paraId="4AA153D8" w14:textId="466BA34E" w:rsidR="002824BB" w:rsidRDefault="002824BB" w:rsidP="7709EA8C">
      <w:pPr>
        <w:rPr>
          <w:rFonts w:cs="Calibri"/>
          <w:b/>
          <w:bCs/>
        </w:rPr>
      </w:pPr>
    </w:p>
    <w:p w14:paraId="0CF9040C" w14:textId="5AEB8E34" w:rsidR="002824BB" w:rsidRDefault="002824BB" w:rsidP="7709EA8C">
      <w:pPr>
        <w:rPr>
          <w:rFonts w:cs="Calibri"/>
          <w:b/>
          <w:bCs/>
        </w:rPr>
      </w:pPr>
    </w:p>
    <w:p w14:paraId="0DEC89E8" w14:textId="01B7C056" w:rsidR="7709EA8C" w:rsidRDefault="7709EA8C" w:rsidP="7709EA8C">
      <w:pPr>
        <w:rPr>
          <w:rFonts w:cs="Calibri"/>
          <w:b/>
          <w:bCs/>
        </w:rPr>
      </w:pPr>
    </w:p>
    <w:p w14:paraId="62CCB5D2" w14:textId="75C81933" w:rsidR="00CB6D24" w:rsidRPr="001A2126" w:rsidRDefault="002824BB" w:rsidP="00CB6D24">
      <w:pPr>
        <w:rPr>
          <w:rFonts w:cs="Calibri"/>
          <w:b/>
        </w:rPr>
      </w:pPr>
      <w:r>
        <w:rPr>
          <w:rFonts w:cs="Calibri"/>
          <w:b/>
        </w:rPr>
        <w:t>Use the given table to w</w:t>
      </w:r>
      <w:r w:rsidR="00CB6D24">
        <w:rPr>
          <w:rFonts w:cs="Calibri"/>
          <w:b/>
        </w:rPr>
        <w:t>rite the relation</w:t>
      </w:r>
      <w:r>
        <w:rPr>
          <w:rFonts w:cs="Calibri"/>
          <w:b/>
        </w:rPr>
        <w:t xml:space="preserve"> as a table of values. </w:t>
      </w:r>
      <w:r w:rsidR="00B83C8B" w:rsidRPr="00B83C8B">
        <w:rPr>
          <w:rFonts w:cs="Calibri"/>
          <w:b/>
        </w:rPr>
        <w:t xml:space="preserve">Then, </w:t>
      </w:r>
      <w:r w:rsidR="00B135FB">
        <w:rPr>
          <w:rFonts w:cs="Calibri"/>
          <w:b/>
        </w:rPr>
        <w:t xml:space="preserve">determine if the relation </w:t>
      </w:r>
      <w:r w:rsidR="00B83C8B" w:rsidRPr="00B83C8B">
        <w:rPr>
          <w:rFonts w:cs="Calibri"/>
          <w:b/>
        </w:rPr>
        <w:t>is a function. Justify your answer.</w:t>
      </w:r>
    </w:p>
    <w:tbl>
      <w:tblPr>
        <w:tblpPr w:leftFromText="180" w:rightFromText="180" w:vertAnchor="text" w:horzAnchor="page" w:tblpX="1945" w:tblpY="7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0"/>
        <w:gridCol w:w="490"/>
      </w:tblGrid>
      <w:tr w:rsidR="00CB6D24" w:rsidRPr="00D350F2" w14:paraId="778BFA61" w14:textId="77777777" w:rsidTr="002824BB">
        <w:trPr>
          <w:trHeight w:val="186"/>
          <w:tblHeader/>
        </w:trPr>
        <w:tc>
          <w:tcPr>
            <w:tcW w:w="490" w:type="dxa"/>
            <w:shd w:val="clear" w:color="auto" w:fill="FFFFFF" w:themeFill="background2"/>
          </w:tcPr>
          <w:p w14:paraId="62681E5E" w14:textId="77777777" w:rsidR="00CB6D24" w:rsidRPr="00760DF4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i/>
                <w:color w:val="000000"/>
              </w:rPr>
            </w:pPr>
            <w:r w:rsidRPr="00760DF4">
              <w:rPr>
                <w:rFonts w:eastAsia="Calibri" w:cs="Calibri"/>
                <w:i/>
                <w:color w:val="000000"/>
              </w:rPr>
              <w:t xml:space="preserve">x </w:t>
            </w:r>
          </w:p>
        </w:tc>
        <w:tc>
          <w:tcPr>
            <w:tcW w:w="490" w:type="dxa"/>
            <w:shd w:val="clear" w:color="auto" w:fill="FFFFFF" w:themeFill="background2"/>
          </w:tcPr>
          <w:p w14:paraId="4F61D743" w14:textId="77777777" w:rsidR="00CB6D24" w:rsidRPr="00760DF4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i/>
                <w:color w:val="000000"/>
              </w:rPr>
            </w:pPr>
            <w:r w:rsidRPr="00760DF4">
              <w:rPr>
                <w:rFonts w:eastAsia="Calibri" w:cs="Calibri"/>
                <w:i/>
                <w:color w:val="000000"/>
              </w:rPr>
              <w:t xml:space="preserve">y </w:t>
            </w:r>
          </w:p>
        </w:tc>
      </w:tr>
      <w:tr w:rsidR="00CB6D24" w:rsidRPr="00D350F2" w14:paraId="3320DA44" w14:textId="77777777" w:rsidTr="002824BB">
        <w:trPr>
          <w:trHeight w:val="186"/>
        </w:trPr>
        <w:tc>
          <w:tcPr>
            <w:tcW w:w="490" w:type="dxa"/>
          </w:tcPr>
          <w:p w14:paraId="501161A9" w14:textId="7EE28B9E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90" w:type="dxa"/>
          </w:tcPr>
          <w:p w14:paraId="45DC6523" w14:textId="3AB2F80B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1ACBF898" w14:textId="77777777" w:rsidTr="002824BB">
        <w:trPr>
          <w:trHeight w:val="186"/>
        </w:trPr>
        <w:tc>
          <w:tcPr>
            <w:tcW w:w="490" w:type="dxa"/>
          </w:tcPr>
          <w:p w14:paraId="0E62216C" w14:textId="7FAB55CA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90" w:type="dxa"/>
          </w:tcPr>
          <w:p w14:paraId="65A8E0FB" w14:textId="5413337E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63A3798E" w14:textId="77777777" w:rsidTr="002824BB">
        <w:trPr>
          <w:trHeight w:val="186"/>
        </w:trPr>
        <w:tc>
          <w:tcPr>
            <w:tcW w:w="490" w:type="dxa"/>
          </w:tcPr>
          <w:p w14:paraId="1E0C98EA" w14:textId="0E06A74E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90" w:type="dxa"/>
          </w:tcPr>
          <w:p w14:paraId="64531D9A" w14:textId="6B073199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4ADE2D07" w14:textId="77777777" w:rsidTr="002824BB">
        <w:trPr>
          <w:trHeight w:val="186"/>
        </w:trPr>
        <w:tc>
          <w:tcPr>
            <w:tcW w:w="490" w:type="dxa"/>
          </w:tcPr>
          <w:p w14:paraId="117B29E9" w14:textId="1A79EDFE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90" w:type="dxa"/>
          </w:tcPr>
          <w:p w14:paraId="3D0383A5" w14:textId="304D2464" w:rsidR="00CB6D24" w:rsidRPr="00D350F2" w:rsidRDefault="00CB6D24" w:rsidP="002824BB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</w:tbl>
    <w:p w14:paraId="0A350CF7" w14:textId="4807A9C0" w:rsidR="002824BB" w:rsidRPr="00822B46" w:rsidRDefault="7709EA8C" w:rsidP="006C1FD9">
      <w:pPr>
        <w:pStyle w:val="ListParagraph"/>
        <w:numPr>
          <w:ilvl w:val="0"/>
          <w:numId w:val="8"/>
        </w:numPr>
        <w:rPr>
          <w:rFonts w:cs="Calibri"/>
        </w:rPr>
      </w:pPr>
      <w:r w:rsidRPr="7709EA8C">
        <w:rPr>
          <w:rFonts w:cs="Calibri"/>
        </w:rPr>
        <w:t>{(1,–3), (6,2), (9,6), (1,5)}</w:t>
      </w:r>
    </w:p>
    <w:p w14:paraId="119922BE" w14:textId="77777777" w:rsidR="002824BB" w:rsidRDefault="002824BB" w:rsidP="00CB6D24">
      <w:pPr>
        <w:rPr>
          <w:rFonts w:cs="Calibri"/>
        </w:rPr>
      </w:pPr>
    </w:p>
    <w:p w14:paraId="48724873" w14:textId="303F039F" w:rsidR="00CB6D24" w:rsidRPr="00D350F2" w:rsidRDefault="00CB6D24" w:rsidP="00CB6D24">
      <w:pPr>
        <w:rPr>
          <w:rFonts w:cs="Calibri"/>
        </w:rPr>
      </w:pPr>
      <w:r w:rsidRPr="00D350F2">
        <w:rPr>
          <w:rFonts w:cs="Calibri"/>
        </w:rPr>
        <w:t xml:space="preserve">     </w:t>
      </w:r>
    </w:p>
    <w:p w14:paraId="635234A0" w14:textId="77777777" w:rsidR="00CB6D24" w:rsidRPr="00D350F2" w:rsidRDefault="00CB6D24" w:rsidP="00CB6D24">
      <w:pPr>
        <w:rPr>
          <w:rFonts w:cs="Calibri"/>
        </w:rPr>
      </w:pPr>
    </w:p>
    <w:p w14:paraId="63B9B796" w14:textId="77777777" w:rsidR="00CB6D24" w:rsidRPr="00D350F2" w:rsidRDefault="00CB6D24" w:rsidP="00CB6D24">
      <w:pPr>
        <w:rPr>
          <w:rFonts w:cs="Calibri"/>
        </w:rPr>
      </w:pPr>
    </w:p>
    <w:p w14:paraId="66C4F10C" w14:textId="77777777" w:rsidR="00CB6D24" w:rsidRPr="00D350F2" w:rsidRDefault="00CB6D24" w:rsidP="00CB6D24">
      <w:pPr>
        <w:rPr>
          <w:rFonts w:cs="Calibri"/>
        </w:rPr>
      </w:pPr>
    </w:p>
    <w:p w14:paraId="2C60475B" w14:textId="77777777" w:rsidR="00CB6D24" w:rsidRPr="00D350F2" w:rsidRDefault="00CB6D24" w:rsidP="00CB6D24">
      <w:pPr>
        <w:rPr>
          <w:rFonts w:cs="Calibri"/>
        </w:rPr>
      </w:pPr>
      <w:r w:rsidRPr="00D350F2">
        <w:rPr>
          <w:rFonts w:cs="Calibri"/>
        </w:rPr>
        <w:br/>
      </w:r>
    </w:p>
    <w:p w14:paraId="6A475A23" w14:textId="5E6846CC" w:rsidR="00CB6D24" w:rsidRPr="00D350F2" w:rsidRDefault="002824BB" w:rsidP="00CB6D24">
      <w:pPr>
        <w:rPr>
          <w:rFonts w:cs="Calibri"/>
        </w:rPr>
      </w:pPr>
      <w:r>
        <w:rPr>
          <w:rFonts w:eastAsia="Calibri" w:cs="Calibri"/>
          <w:color w:val="000000"/>
        </w:rPr>
        <w:t xml:space="preserve">Is the relation a function? </w:t>
      </w:r>
      <w:r w:rsidR="007215CA">
        <w:rPr>
          <w:rFonts w:eastAsia="Calibri" w:cs="Calibri"/>
          <w:color w:val="000000"/>
        </w:rPr>
        <w:t xml:space="preserve">Justify your answer.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  <w:r w:rsidRPr="004C2613">
        <w:rPr>
          <w:rFonts w:eastAsia="Calibri" w:cs="Calibri"/>
          <w:color w:val="000000"/>
        </w:rPr>
        <w:br/>
      </w:r>
      <w:r w:rsidR="00CB6D24" w:rsidRPr="00D350F2">
        <w:rPr>
          <w:rFonts w:cs="Calibri"/>
          <w:color w:val="3333FF"/>
          <w:u w:val="single"/>
        </w:rPr>
        <w:br/>
      </w:r>
    </w:p>
    <w:p w14:paraId="4E59EE98" w14:textId="70DE4FAC" w:rsidR="00CB6D24" w:rsidRPr="00822B46" w:rsidRDefault="7709EA8C" w:rsidP="006C1FD9">
      <w:pPr>
        <w:pStyle w:val="ListParagraph"/>
        <w:numPr>
          <w:ilvl w:val="0"/>
          <w:numId w:val="8"/>
        </w:numPr>
        <w:rPr>
          <w:rFonts w:cs="Calibri"/>
        </w:rPr>
      </w:pPr>
      <w:r w:rsidRPr="7709EA8C">
        <w:rPr>
          <w:rFonts w:cs="Calibri"/>
        </w:rPr>
        <w:t>{(–1,1), (0,5), (3,5), (5,7)}</w:t>
      </w:r>
    </w:p>
    <w:tbl>
      <w:tblPr>
        <w:tblpPr w:leftFromText="180" w:rightFromText="180" w:vertAnchor="text" w:horzAnchor="page" w:tblpX="2053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9"/>
        <w:gridCol w:w="489"/>
      </w:tblGrid>
      <w:tr w:rsidR="00CB6D24" w:rsidRPr="00D350F2" w14:paraId="5199D20E" w14:textId="77777777" w:rsidTr="003151C3">
        <w:trPr>
          <w:trHeight w:val="186"/>
          <w:tblHeader/>
        </w:trPr>
        <w:tc>
          <w:tcPr>
            <w:tcW w:w="489" w:type="dxa"/>
            <w:shd w:val="clear" w:color="auto" w:fill="FFFFFF" w:themeFill="background2"/>
          </w:tcPr>
          <w:p w14:paraId="6B231D0D" w14:textId="77777777" w:rsidR="00CB6D24" w:rsidRPr="00760DF4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i/>
                <w:color w:val="000000"/>
              </w:rPr>
            </w:pPr>
            <w:r w:rsidRPr="00760DF4">
              <w:rPr>
                <w:rFonts w:eastAsia="Calibri" w:cs="Calibri"/>
                <w:i/>
                <w:color w:val="000000"/>
              </w:rPr>
              <w:t xml:space="preserve">x </w:t>
            </w:r>
          </w:p>
        </w:tc>
        <w:tc>
          <w:tcPr>
            <w:tcW w:w="489" w:type="dxa"/>
            <w:shd w:val="clear" w:color="auto" w:fill="FFFFFF" w:themeFill="background2"/>
          </w:tcPr>
          <w:p w14:paraId="3D1E61C7" w14:textId="77777777" w:rsidR="00CB6D24" w:rsidRPr="00760DF4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i/>
                <w:color w:val="000000"/>
              </w:rPr>
            </w:pPr>
            <w:r w:rsidRPr="00760DF4">
              <w:rPr>
                <w:rFonts w:eastAsia="Calibri" w:cs="Calibri"/>
                <w:i/>
                <w:color w:val="000000"/>
              </w:rPr>
              <w:t xml:space="preserve">y </w:t>
            </w:r>
          </w:p>
        </w:tc>
      </w:tr>
      <w:tr w:rsidR="00CB6D24" w:rsidRPr="00D350F2" w14:paraId="7386DACF" w14:textId="77777777" w:rsidTr="003151C3">
        <w:trPr>
          <w:trHeight w:val="186"/>
        </w:trPr>
        <w:tc>
          <w:tcPr>
            <w:tcW w:w="489" w:type="dxa"/>
          </w:tcPr>
          <w:p w14:paraId="151C36DC" w14:textId="47925112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89" w:type="dxa"/>
          </w:tcPr>
          <w:p w14:paraId="76714C3E" w14:textId="4098F8EC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52FC1CDD" w14:textId="77777777" w:rsidTr="003151C3">
        <w:trPr>
          <w:trHeight w:val="186"/>
        </w:trPr>
        <w:tc>
          <w:tcPr>
            <w:tcW w:w="489" w:type="dxa"/>
          </w:tcPr>
          <w:p w14:paraId="178533CF" w14:textId="67A1D41A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89" w:type="dxa"/>
          </w:tcPr>
          <w:p w14:paraId="6C21425F" w14:textId="533D097D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17630301" w14:textId="77777777" w:rsidTr="003151C3">
        <w:trPr>
          <w:trHeight w:val="186"/>
        </w:trPr>
        <w:tc>
          <w:tcPr>
            <w:tcW w:w="489" w:type="dxa"/>
          </w:tcPr>
          <w:p w14:paraId="2CEC28EC" w14:textId="753C3E16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89" w:type="dxa"/>
          </w:tcPr>
          <w:p w14:paraId="7AEAA904" w14:textId="4652E587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  <w:tr w:rsidR="00CB6D24" w:rsidRPr="00D350F2" w14:paraId="14180A89" w14:textId="77777777" w:rsidTr="003151C3">
        <w:trPr>
          <w:trHeight w:val="186"/>
        </w:trPr>
        <w:tc>
          <w:tcPr>
            <w:tcW w:w="489" w:type="dxa"/>
          </w:tcPr>
          <w:p w14:paraId="4C76FD47" w14:textId="22C240D8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  <w:tc>
          <w:tcPr>
            <w:tcW w:w="489" w:type="dxa"/>
          </w:tcPr>
          <w:p w14:paraId="0BDF6450" w14:textId="2326CE3A" w:rsidR="00CB6D24" w:rsidRPr="00D350F2" w:rsidRDefault="00CB6D24" w:rsidP="003151C3">
            <w:pPr>
              <w:autoSpaceDE w:val="0"/>
              <w:autoSpaceDN w:val="0"/>
              <w:adjustRightInd w:val="0"/>
              <w:jc w:val="center"/>
              <w:rPr>
                <w:rFonts w:eastAsia="Calibri" w:cs="Calibri"/>
                <w:color w:val="000000"/>
              </w:rPr>
            </w:pPr>
          </w:p>
        </w:tc>
      </w:tr>
    </w:tbl>
    <w:p w14:paraId="7958E975" w14:textId="77777777" w:rsidR="00CB6D24" w:rsidRPr="00D350F2" w:rsidRDefault="00CB6D24" w:rsidP="00CB6D24">
      <w:pPr>
        <w:ind w:left="150"/>
        <w:rPr>
          <w:rFonts w:cs="Calibri"/>
        </w:rPr>
      </w:pPr>
    </w:p>
    <w:p w14:paraId="6301167A" w14:textId="77777777" w:rsidR="00CB6D24" w:rsidRPr="00D350F2" w:rsidRDefault="00CB6D24" w:rsidP="00CB6D24">
      <w:pPr>
        <w:rPr>
          <w:rFonts w:cs="Calibri"/>
        </w:rPr>
      </w:pPr>
    </w:p>
    <w:p w14:paraId="3BC83298" w14:textId="77777777" w:rsidR="00CB6D24" w:rsidRPr="00D350F2" w:rsidRDefault="00CB6D24" w:rsidP="00CB6D24">
      <w:pPr>
        <w:rPr>
          <w:rFonts w:cs="Calibri"/>
        </w:rPr>
      </w:pPr>
    </w:p>
    <w:p w14:paraId="0A49B6C1" w14:textId="77777777" w:rsidR="00CB6D24" w:rsidRPr="00D350F2" w:rsidRDefault="00CB6D24" w:rsidP="00CB6D24">
      <w:pPr>
        <w:rPr>
          <w:rFonts w:cs="Calibri"/>
        </w:rPr>
      </w:pPr>
    </w:p>
    <w:p w14:paraId="1EC559CC" w14:textId="26D80690" w:rsidR="00BC3A87" w:rsidRDefault="00BC3A87" w:rsidP="00BC3A87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</w:p>
    <w:p w14:paraId="48807976" w14:textId="70C9113C" w:rsidR="00DB538A" w:rsidRDefault="00DB538A" w:rsidP="00BC3A87">
      <w:pPr>
        <w:autoSpaceDE w:val="0"/>
        <w:autoSpaceDN w:val="0"/>
        <w:adjustRightInd w:val="0"/>
        <w:spacing w:after="200"/>
        <w:rPr>
          <w:rFonts w:cs="Calibri"/>
          <w:color w:val="3333FF"/>
          <w:u w:val="single"/>
        </w:rPr>
      </w:pPr>
      <w:r>
        <w:rPr>
          <w:rFonts w:eastAsia="Calibri" w:cs="Calibri"/>
          <w:color w:val="000000"/>
        </w:rPr>
        <w:t xml:space="preserve">Is the relation a function? </w:t>
      </w:r>
      <w:r w:rsidRPr="00D350F2">
        <w:rPr>
          <w:rFonts w:eastAsia="Calibri" w:cs="Calibri"/>
          <w:color w:val="000000"/>
        </w:rPr>
        <w:t>Why or why not?</w:t>
      </w:r>
      <w:r>
        <w:rPr>
          <w:rFonts w:eastAsia="Calibri" w:cs="Calibri"/>
          <w:color w:val="000000"/>
        </w:rPr>
        <w:t xml:space="preserve"> </w:t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631AD00D" w14:textId="77777777" w:rsidR="00140058" w:rsidRDefault="00140058" w:rsidP="006F4825">
      <w:pPr>
        <w:rPr>
          <w:rFonts w:cs="Calibri"/>
          <w:b/>
        </w:rPr>
      </w:pPr>
    </w:p>
    <w:p w14:paraId="38B9DB7C" w14:textId="1014E787" w:rsidR="00140058" w:rsidRPr="00140058" w:rsidRDefault="4D147242" w:rsidP="4D147242">
      <w:pPr>
        <w:rPr>
          <w:rFonts w:cs="Calibri"/>
          <w:color w:val="000000" w:themeColor="text1"/>
        </w:rPr>
      </w:pPr>
      <w:r w:rsidRPr="4D147242">
        <w:rPr>
          <w:rFonts w:cs="Calibri"/>
          <w:b/>
          <w:bCs/>
        </w:rPr>
        <w:t xml:space="preserve">Use the vertical line test to determine </w:t>
      </w:r>
      <w:r w:rsidR="00133D13">
        <w:rPr>
          <w:rFonts w:cs="Calibri"/>
          <w:b/>
          <w:bCs/>
        </w:rPr>
        <w:t>whether the</w:t>
      </w:r>
      <w:r w:rsidRPr="4D147242">
        <w:rPr>
          <w:rFonts w:cs="Calibri"/>
          <w:b/>
          <w:bCs/>
        </w:rPr>
        <w:t xml:space="preserve"> graph is a function. Use the scribble tool or Insert Shapes and select a line if needed. </w:t>
      </w:r>
      <w:r w:rsidR="00B83C8B" w:rsidRPr="00B83C8B">
        <w:rPr>
          <w:rFonts w:cs="Calibri"/>
          <w:b/>
          <w:bCs/>
        </w:rPr>
        <w:t>Justify your answer.</w:t>
      </w:r>
    </w:p>
    <w:p w14:paraId="6CA72886" w14:textId="2B8BB8E8" w:rsidR="002824BB" w:rsidRPr="00822B46" w:rsidRDefault="002824BB" w:rsidP="006C1F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cs="Calibri"/>
          <w:color w:val="000000" w:themeColor="text1"/>
        </w:rPr>
      </w:pPr>
    </w:p>
    <w:p w14:paraId="34E53145" w14:textId="6629ADF6" w:rsidR="007E72C8" w:rsidRDefault="00A13224" w:rsidP="00FA3C1D">
      <w:pPr>
        <w:autoSpaceDE w:val="0"/>
        <w:autoSpaceDN w:val="0"/>
        <w:adjustRightInd w:val="0"/>
        <w:spacing w:after="200"/>
        <w:rPr>
          <w:rFonts w:cs="Calibri"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6442510A" wp14:editId="7F17C7CC">
            <wp:extent cx="3026664" cy="3026664"/>
            <wp:effectExtent l="0" t="0" r="2540" b="2540"/>
            <wp:docPr id="24" name="Picture 24" descr="y=0.55 (x+3)^(2)-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y=0.55 (x+3)^(2)-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664" cy="3026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D3D64" w14:textId="477CADE3" w:rsidR="00FA3C1D" w:rsidRPr="00D350F2" w:rsidRDefault="00FA3C1D" w:rsidP="00FA3C1D">
      <w:pPr>
        <w:autoSpaceDE w:val="0"/>
        <w:autoSpaceDN w:val="0"/>
        <w:adjustRightInd w:val="0"/>
        <w:spacing w:after="200"/>
        <w:ind w:left="720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 xml:space="preserve">Is this a function? </w:t>
      </w:r>
      <w:r w:rsidR="007215CA">
        <w:rPr>
          <w:rFonts w:eastAsia="Calibri" w:cs="Calibri"/>
          <w:color w:val="000000"/>
        </w:rPr>
        <w:t>Justify your answer.</w:t>
      </w:r>
      <w:r w:rsidRPr="00D350F2">
        <w:rPr>
          <w:rFonts w:eastAsia="Calibri" w:cs="Calibri"/>
          <w:color w:val="000000"/>
        </w:rPr>
        <w:br/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597F7B62" w14:textId="77777777" w:rsidR="00FA3C1D" w:rsidRPr="00FA3C1D" w:rsidRDefault="00FA3C1D" w:rsidP="00FA3C1D">
      <w:pPr>
        <w:autoSpaceDE w:val="0"/>
        <w:autoSpaceDN w:val="0"/>
        <w:adjustRightInd w:val="0"/>
        <w:spacing w:after="200"/>
        <w:rPr>
          <w:rFonts w:cs="Calibri"/>
          <w:bCs/>
          <w:color w:val="000000" w:themeColor="text1"/>
          <w:u w:val="single"/>
        </w:rPr>
      </w:pPr>
    </w:p>
    <w:p w14:paraId="06E8BDAC" w14:textId="0BAD8A2F" w:rsidR="00403EB5" w:rsidRPr="00822B46" w:rsidRDefault="00403EB5" w:rsidP="006C1F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</w:p>
    <w:p w14:paraId="7EACA240" w14:textId="71466DA2" w:rsidR="00FA3C1D" w:rsidRPr="00FA3C1D" w:rsidRDefault="00FA3C1D" w:rsidP="00FA3C1D">
      <w:pPr>
        <w:autoSpaceDE w:val="0"/>
        <w:autoSpaceDN w:val="0"/>
        <w:adjustRightInd w:val="0"/>
        <w:spacing w:after="200"/>
        <w:rPr>
          <w:rFonts w:eastAsia="Calibri" w:cs="Calibr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3311ADD0" wp14:editId="53F7BB1F">
            <wp:extent cx="3111500" cy="3111500"/>
            <wp:effectExtent l="0" t="0" r="0" b="0"/>
            <wp:docPr id="26" name="Picture 26" descr="The graph of x=-(y^(4)-4 y^(3)-y^(2)+10 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he graph of x=-(y^(4)-4 y^(3)-y^(2)+10 y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210D1" w14:textId="1AE4DC94" w:rsidR="00FA3C1D" w:rsidRDefault="00FA3C1D" w:rsidP="00A749E2">
      <w:pPr>
        <w:autoSpaceDE w:val="0"/>
        <w:autoSpaceDN w:val="0"/>
        <w:adjustRightInd w:val="0"/>
        <w:spacing w:after="200"/>
        <w:ind w:left="720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 xml:space="preserve">Is this a function? </w:t>
      </w:r>
      <w:r w:rsidR="007215CA">
        <w:rPr>
          <w:rFonts w:eastAsia="Calibri" w:cs="Calibri"/>
          <w:color w:val="000000"/>
        </w:rPr>
        <w:t>Justify your answer.</w:t>
      </w:r>
      <w:r w:rsidRPr="00D350F2">
        <w:rPr>
          <w:rFonts w:eastAsia="Calibri" w:cs="Calibri"/>
          <w:color w:val="000000"/>
        </w:rPr>
        <w:br/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5275E539" w14:textId="77777777" w:rsidR="00A749E2" w:rsidRPr="00A749E2" w:rsidRDefault="00A749E2" w:rsidP="006C1F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cs="Calibri"/>
          <w:color w:val="000000" w:themeColor="text1"/>
        </w:rPr>
      </w:pPr>
    </w:p>
    <w:p w14:paraId="73AC1384" w14:textId="5E3D822C" w:rsidR="00FA3C1D" w:rsidRPr="007E72C8" w:rsidRDefault="00FA3C1D" w:rsidP="00FA3C1D">
      <w:pPr>
        <w:autoSpaceDE w:val="0"/>
        <w:autoSpaceDN w:val="0"/>
        <w:adjustRightInd w:val="0"/>
        <w:spacing w:after="200"/>
        <w:rPr>
          <w:rFonts w:eastAsia="Calibri" w:cs="Calibri"/>
          <w:color w:val="000000"/>
        </w:rPr>
      </w:pPr>
      <w:r>
        <w:rPr>
          <w:noProof/>
        </w:rPr>
        <w:drawing>
          <wp:inline distT="0" distB="0" distL="0" distR="0" wp14:anchorId="3D487694" wp14:editId="7706C1C4">
            <wp:extent cx="3017520" cy="3026224"/>
            <wp:effectExtent l="0" t="0" r="0" b="3175"/>
            <wp:docPr id="23" name="Picture 2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137" cy="30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B425C" w14:textId="0B369932" w:rsidR="00BC3A87" w:rsidRPr="00D350F2" w:rsidRDefault="00FA3C1D" w:rsidP="00E23BEE">
      <w:pPr>
        <w:autoSpaceDE w:val="0"/>
        <w:autoSpaceDN w:val="0"/>
        <w:adjustRightInd w:val="0"/>
        <w:spacing w:after="200"/>
        <w:ind w:left="720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 xml:space="preserve">Is this a function? </w:t>
      </w:r>
      <w:r w:rsidR="007215CA">
        <w:rPr>
          <w:rFonts w:eastAsia="Calibri" w:cs="Calibri"/>
          <w:color w:val="000000"/>
        </w:rPr>
        <w:t>Justify your answer.</w:t>
      </w:r>
      <w:r w:rsidRPr="00D350F2">
        <w:rPr>
          <w:rFonts w:eastAsia="Calibri" w:cs="Calibri"/>
          <w:color w:val="000000"/>
        </w:rPr>
        <w:br/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3C1CEF4D" w14:textId="77777777" w:rsidR="00E23BEE" w:rsidRPr="00FA3C1D" w:rsidRDefault="00E23BEE" w:rsidP="00B03178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p w14:paraId="7FC22062" w14:textId="7DDF18BB" w:rsidR="00FA3C1D" w:rsidRDefault="00FA3C1D" w:rsidP="00FA3C1D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p w14:paraId="17E48FE4" w14:textId="77777777" w:rsidR="00A749E2" w:rsidRPr="00B03178" w:rsidRDefault="00A749E2" w:rsidP="00A749E2">
      <w:pPr>
        <w:autoSpaceDE w:val="0"/>
        <w:autoSpaceDN w:val="0"/>
        <w:adjustRightInd w:val="0"/>
        <w:spacing w:after="200"/>
        <w:ind w:left="720"/>
        <w:rPr>
          <w:rFonts w:eastAsia="Calibri" w:cs="Calibri"/>
          <w:color w:val="000000"/>
        </w:rPr>
      </w:pPr>
    </w:p>
    <w:p w14:paraId="3670D2BA" w14:textId="77777777" w:rsidR="00A749E2" w:rsidRPr="00822B46" w:rsidRDefault="00A749E2" w:rsidP="006C1F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/>
        <w:rPr>
          <w:rFonts w:cs="Calibri"/>
          <w:color w:val="000000" w:themeColor="text1"/>
        </w:rPr>
      </w:pPr>
    </w:p>
    <w:p w14:paraId="21510C8E" w14:textId="77777777" w:rsidR="00A749E2" w:rsidRDefault="00A749E2" w:rsidP="00A749E2">
      <w:pPr>
        <w:autoSpaceDE w:val="0"/>
        <w:autoSpaceDN w:val="0"/>
        <w:adjustRightInd w:val="0"/>
        <w:spacing w:after="200"/>
        <w:rPr>
          <w:rFonts w:eastAsia="Calibri" w:cs="Calibri"/>
          <w:color w:val="000000" w:themeColor="text1"/>
        </w:rPr>
      </w:pPr>
      <w:r w:rsidRPr="00FA3C1D">
        <w:rPr>
          <w:rFonts w:eastAsia="Calibri" w:cs="Calibri"/>
          <w:noProof/>
          <w:color w:val="000000" w:themeColor="text1"/>
        </w:rPr>
        <w:drawing>
          <wp:inline distT="0" distB="0" distL="0" distR="0" wp14:anchorId="271446F7" wp14:editId="4FF32714">
            <wp:extent cx="3017520" cy="3026224"/>
            <wp:effectExtent l="0" t="0" r="0" b="3175"/>
            <wp:docPr id="22" name="Picture 2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118" cy="303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B550A" w14:textId="13ACC6D3" w:rsidR="00A749E2" w:rsidRPr="00B03178" w:rsidRDefault="00A749E2" w:rsidP="00A749E2">
      <w:pPr>
        <w:autoSpaceDE w:val="0"/>
        <w:autoSpaceDN w:val="0"/>
        <w:adjustRightInd w:val="0"/>
        <w:spacing w:after="200"/>
        <w:ind w:left="720"/>
        <w:rPr>
          <w:rFonts w:eastAsia="Calibri" w:cs="Calibri"/>
          <w:color w:val="000000"/>
        </w:rPr>
      </w:pPr>
      <w:r w:rsidRPr="00D350F2">
        <w:rPr>
          <w:rFonts w:eastAsia="Calibri" w:cs="Calibri"/>
          <w:color w:val="000000"/>
        </w:rPr>
        <w:t xml:space="preserve">Is this a function? </w:t>
      </w:r>
      <w:r w:rsidR="007215CA">
        <w:rPr>
          <w:rFonts w:eastAsia="Calibri" w:cs="Calibri"/>
          <w:color w:val="000000"/>
        </w:rPr>
        <w:t>Justify your answer.</w:t>
      </w:r>
      <w:r w:rsidRPr="00D350F2">
        <w:rPr>
          <w:rFonts w:eastAsia="Calibri" w:cs="Calibri"/>
          <w:color w:val="000000"/>
        </w:rPr>
        <w:br/>
      </w:r>
      <w:r w:rsidRPr="00D350F2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350F2">
        <w:rPr>
          <w:rFonts w:cs="Calibri"/>
          <w:color w:val="3333FF"/>
          <w:u w:val="single"/>
        </w:rPr>
        <w:instrText xml:space="preserve"> FORMTEXT </w:instrText>
      </w:r>
      <w:r w:rsidRPr="00D350F2">
        <w:rPr>
          <w:rFonts w:cs="Calibri"/>
          <w:color w:val="3333FF"/>
          <w:u w:val="single"/>
        </w:rPr>
      </w:r>
      <w:r w:rsidRPr="00D350F2">
        <w:rPr>
          <w:rFonts w:cs="Calibri"/>
          <w:color w:val="3333FF"/>
          <w:u w:val="single"/>
        </w:rPr>
        <w:fldChar w:fldCharType="separate"/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9B0A0E">
        <w:rPr>
          <w:noProof/>
          <w:color w:val="3333FF"/>
          <w:u w:val="single"/>
        </w:rPr>
        <w:t> </w:t>
      </w:r>
      <w:r w:rsidRPr="00D350F2">
        <w:rPr>
          <w:rFonts w:cs="Calibri"/>
          <w:color w:val="3333FF"/>
          <w:u w:val="single"/>
        </w:rPr>
        <w:fldChar w:fldCharType="end"/>
      </w:r>
    </w:p>
    <w:p w14:paraId="132AED8C" w14:textId="6DB661B6" w:rsidR="00FA3C1D" w:rsidRPr="00D350F2" w:rsidRDefault="00FA3C1D" w:rsidP="00FA3C1D">
      <w:pPr>
        <w:pStyle w:val="ListParagraph"/>
        <w:autoSpaceDE w:val="0"/>
        <w:autoSpaceDN w:val="0"/>
        <w:adjustRightInd w:val="0"/>
        <w:spacing w:after="200" w:line="240" w:lineRule="auto"/>
        <w:rPr>
          <w:rFonts w:eastAsia="Calibri" w:cs="Calibri"/>
          <w:color w:val="000000"/>
        </w:rPr>
      </w:pPr>
    </w:p>
    <w:sectPr w:rsidR="00FA3C1D" w:rsidRPr="00D350F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E2569" w14:textId="77777777" w:rsidR="00AA6F96" w:rsidRDefault="00AA6F96" w:rsidP="009A4D15">
      <w:pPr>
        <w:spacing w:after="0" w:line="240" w:lineRule="auto"/>
      </w:pPr>
      <w:r>
        <w:separator/>
      </w:r>
    </w:p>
  </w:endnote>
  <w:endnote w:type="continuationSeparator" w:id="0">
    <w:p w14:paraId="51B1311D" w14:textId="77777777" w:rsidR="00AA6F96" w:rsidRDefault="00AA6F96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9380" w14:textId="459D999A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195961"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849E0" w14:textId="77777777" w:rsidR="00AA6F96" w:rsidRDefault="00AA6F96" w:rsidP="009A4D15">
      <w:pPr>
        <w:spacing w:after="0" w:line="240" w:lineRule="auto"/>
      </w:pPr>
      <w:r>
        <w:separator/>
      </w:r>
    </w:p>
  </w:footnote>
  <w:footnote w:type="continuationSeparator" w:id="0">
    <w:p w14:paraId="4B796800" w14:textId="77777777" w:rsidR="00AA6F96" w:rsidRDefault="00AA6F96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B838"/>
    <w:multiLevelType w:val="hybridMultilevel"/>
    <w:tmpl w:val="82403F7E"/>
    <w:lvl w:ilvl="0" w:tplc="3FAAED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9C16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B0AB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0C0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0DF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64A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7A8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A273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94C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72824"/>
    <w:multiLevelType w:val="hybridMultilevel"/>
    <w:tmpl w:val="1FCE8C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D174E"/>
    <w:multiLevelType w:val="hybridMultilevel"/>
    <w:tmpl w:val="3E44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B4C"/>
    <w:multiLevelType w:val="hybridMultilevel"/>
    <w:tmpl w:val="81949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E09AF"/>
    <w:multiLevelType w:val="hybridMultilevel"/>
    <w:tmpl w:val="599E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20507"/>
    <w:multiLevelType w:val="hybridMultilevel"/>
    <w:tmpl w:val="BC4E6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37197"/>
    <w:multiLevelType w:val="hybridMultilevel"/>
    <w:tmpl w:val="8654D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D479B"/>
    <w:multiLevelType w:val="hybridMultilevel"/>
    <w:tmpl w:val="A32C6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07EC5"/>
    <w:multiLevelType w:val="hybridMultilevel"/>
    <w:tmpl w:val="3E44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0327A13"/>
    <w:multiLevelType w:val="hybridMultilevel"/>
    <w:tmpl w:val="56600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E003E"/>
    <w:multiLevelType w:val="hybridMultilevel"/>
    <w:tmpl w:val="18025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61AF9"/>
    <w:multiLevelType w:val="hybridMultilevel"/>
    <w:tmpl w:val="DBE68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63F7D"/>
    <w:multiLevelType w:val="hybridMultilevel"/>
    <w:tmpl w:val="C58AC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111FD"/>
    <w:multiLevelType w:val="hybridMultilevel"/>
    <w:tmpl w:val="17766126"/>
    <w:lvl w:ilvl="0" w:tplc="E258C7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E7A9C"/>
    <w:multiLevelType w:val="hybridMultilevel"/>
    <w:tmpl w:val="C050342A"/>
    <w:lvl w:ilvl="0" w:tplc="5B286A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B32E2"/>
    <w:multiLevelType w:val="hybridMultilevel"/>
    <w:tmpl w:val="B192B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021090"/>
    <w:multiLevelType w:val="hybridMultilevel"/>
    <w:tmpl w:val="0A98C15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417561534">
    <w:abstractNumId w:val="0"/>
  </w:num>
  <w:num w:numId="2" w16cid:durableId="691152502">
    <w:abstractNumId w:val="10"/>
  </w:num>
  <w:num w:numId="3" w16cid:durableId="723484233">
    <w:abstractNumId w:val="7"/>
  </w:num>
  <w:num w:numId="4" w16cid:durableId="6937728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8386962">
    <w:abstractNumId w:val="16"/>
  </w:num>
  <w:num w:numId="6" w16cid:durableId="528690026">
    <w:abstractNumId w:val="19"/>
  </w:num>
  <w:num w:numId="7" w16cid:durableId="1752506862">
    <w:abstractNumId w:val="17"/>
  </w:num>
  <w:num w:numId="8" w16cid:durableId="1757946231">
    <w:abstractNumId w:val="11"/>
  </w:num>
  <w:num w:numId="9" w16cid:durableId="433356793">
    <w:abstractNumId w:val="13"/>
  </w:num>
  <w:num w:numId="10" w16cid:durableId="48067969">
    <w:abstractNumId w:val="3"/>
  </w:num>
  <w:num w:numId="11" w16cid:durableId="2022273641">
    <w:abstractNumId w:val="15"/>
  </w:num>
  <w:num w:numId="12" w16cid:durableId="209195482">
    <w:abstractNumId w:val="4"/>
  </w:num>
  <w:num w:numId="13" w16cid:durableId="917834393">
    <w:abstractNumId w:val="12"/>
  </w:num>
  <w:num w:numId="14" w16cid:durableId="1547638052">
    <w:abstractNumId w:val="5"/>
  </w:num>
  <w:num w:numId="15" w16cid:durableId="1362701135">
    <w:abstractNumId w:val="6"/>
  </w:num>
  <w:num w:numId="16" w16cid:durableId="882253646">
    <w:abstractNumId w:val="8"/>
  </w:num>
  <w:num w:numId="17" w16cid:durableId="221260734">
    <w:abstractNumId w:val="2"/>
  </w:num>
  <w:num w:numId="18" w16cid:durableId="1115977678">
    <w:abstractNumId w:val="9"/>
  </w:num>
  <w:num w:numId="19" w16cid:durableId="1056121325">
    <w:abstractNumId w:val="18"/>
  </w:num>
  <w:num w:numId="20" w16cid:durableId="881211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UwMTUzNDQ1NzdQ0lEKTi0uzszPAykwrQUAYOZ51CwAAAA="/>
  </w:docVars>
  <w:rsids>
    <w:rsidRoot w:val="000B05A8"/>
    <w:rsid w:val="0002669C"/>
    <w:rsid w:val="0006312C"/>
    <w:rsid w:val="0007100C"/>
    <w:rsid w:val="000B05A8"/>
    <w:rsid w:val="000B779F"/>
    <w:rsid w:val="00103B2C"/>
    <w:rsid w:val="00105F88"/>
    <w:rsid w:val="001266E1"/>
    <w:rsid w:val="001337AC"/>
    <w:rsid w:val="00133D13"/>
    <w:rsid w:val="0013457E"/>
    <w:rsid w:val="00140058"/>
    <w:rsid w:val="00151D49"/>
    <w:rsid w:val="00195961"/>
    <w:rsid w:val="001A2126"/>
    <w:rsid w:val="001B3F39"/>
    <w:rsid w:val="001B6E64"/>
    <w:rsid w:val="001C26EC"/>
    <w:rsid w:val="001D07E6"/>
    <w:rsid w:val="001E2489"/>
    <w:rsid w:val="0022531D"/>
    <w:rsid w:val="002741B0"/>
    <w:rsid w:val="002824BB"/>
    <w:rsid w:val="002B510D"/>
    <w:rsid w:val="002C0873"/>
    <w:rsid w:val="002C2B59"/>
    <w:rsid w:val="00314C39"/>
    <w:rsid w:val="00377A7F"/>
    <w:rsid w:val="00393454"/>
    <w:rsid w:val="003A4430"/>
    <w:rsid w:val="00403EB5"/>
    <w:rsid w:val="00420B68"/>
    <w:rsid w:val="00444F34"/>
    <w:rsid w:val="0046153C"/>
    <w:rsid w:val="00465E20"/>
    <w:rsid w:val="00467D2D"/>
    <w:rsid w:val="004A5899"/>
    <w:rsid w:val="004A5FB3"/>
    <w:rsid w:val="004B47DD"/>
    <w:rsid w:val="004C2613"/>
    <w:rsid w:val="004D1B02"/>
    <w:rsid w:val="004D52B8"/>
    <w:rsid w:val="0050271D"/>
    <w:rsid w:val="005033C6"/>
    <w:rsid w:val="00525A3A"/>
    <w:rsid w:val="0059490C"/>
    <w:rsid w:val="005B3B34"/>
    <w:rsid w:val="0063711B"/>
    <w:rsid w:val="0064262C"/>
    <w:rsid w:val="00644BDA"/>
    <w:rsid w:val="0065192B"/>
    <w:rsid w:val="00652505"/>
    <w:rsid w:val="00674529"/>
    <w:rsid w:val="006C1FD9"/>
    <w:rsid w:val="006E2340"/>
    <w:rsid w:val="006F4825"/>
    <w:rsid w:val="007215CA"/>
    <w:rsid w:val="0074785D"/>
    <w:rsid w:val="0075713B"/>
    <w:rsid w:val="00782F7F"/>
    <w:rsid w:val="007A1BE9"/>
    <w:rsid w:val="007E72C8"/>
    <w:rsid w:val="00822B46"/>
    <w:rsid w:val="008803EE"/>
    <w:rsid w:val="008A5BB1"/>
    <w:rsid w:val="008D089E"/>
    <w:rsid w:val="00922E33"/>
    <w:rsid w:val="00965389"/>
    <w:rsid w:val="009833AD"/>
    <w:rsid w:val="0099300B"/>
    <w:rsid w:val="009939AB"/>
    <w:rsid w:val="009A4D15"/>
    <w:rsid w:val="009B2F94"/>
    <w:rsid w:val="009D5192"/>
    <w:rsid w:val="00A13224"/>
    <w:rsid w:val="00A27B1D"/>
    <w:rsid w:val="00A339DC"/>
    <w:rsid w:val="00A4229B"/>
    <w:rsid w:val="00A521B5"/>
    <w:rsid w:val="00A749E2"/>
    <w:rsid w:val="00A7700C"/>
    <w:rsid w:val="00AA6F96"/>
    <w:rsid w:val="00AB2E15"/>
    <w:rsid w:val="00AB3F6B"/>
    <w:rsid w:val="00AC07F9"/>
    <w:rsid w:val="00AF7E0D"/>
    <w:rsid w:val="00B03178"/>
    <w:rsid w:val="00B1100B"/>
    <w:rsid w:val="00B135FB"/>
    <w:rsid w:val="00B17D56"/>
    <w:rsid w:val="00B83431"/>
    <w:rsid w:val="00B83C8B"/>
    <w:rsid w:val="00B94A8C"/>
    <w:rsid w:val="00BB60CD"/>
    <w:rsid w:val="00BC3A87"/>
    <w:rsid w:val="00BE5B3C"/>
    <w:rsid w:val="00BF06C8"/>
    <w:rsid w:val="00C0650C"/>
    <w:rsid w:val="00C91978"/>
    <w:rsid w:val="00CB6D24"/>
    <w:rsid w:val="00CB7383"/>
    <w:rsid w:val="00CC606B"/>
    <w:rsid w:val="00CF4174"/>
    <w:rsid w:val="00D33F42"/>
    <w:rsid w:val="00D376DE"/>
    <w:rsid w:val="00D55BE6"/>
    <w:rsid w:val="00D66F17"/>
    <w:rsid w:val="00D73322"/>
    <w:rsid w:val="00D97A38"/>
    <w:rsid w:val="00DA4277"/>
    <w:rsid w:val="00DB2573"/>
    <w:rsid w:val="00DB538A"/>
    <w:rsid w:val="00E23BEE"/>
    <w:rsid w:val="00E958A7"/>
    <w:rsid w:val="00EA158D"/>
    <w:rsid w:val="00F94D16"/>
    <w:rsid w:val="00FA3C1D"/>
    <w:rsid w:val="00FB3501"/>
    <w:rsid w:val="00FB7F8F"/>
    <w:rsid w:val="00FE2C4B"/>
    <w:rsid w:val="00FF3D55"/>
    <w:rsid w:val="4D147242"/>
    <w:rsid w:val="7709E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F8592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13457E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paragraph" w:customStyle="1" w:styleId="Default">
    <w:name w:val="Default"/>
    <w:rsid w:val="00AC07F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1D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1D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1D4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D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D49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E4D10-903A-4FA9-91BD-EA5AF4BA4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1 Understanding Functions</vt:lpstr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1 Understanding Functions</dc:title>
  <dc:creator>ACCESS</dc:creator>
  <cp:lastModifiedBy>Christine Paige</cp:lastModifiedBy>
  <cp:revision>45</cp:revision>
  <dcterms:created xsi:type="dcterms:W3CDTF">2020-10-15T01:15:00Z</dcterms:created>
  <dcterms:modified xsi:type="dcterms:W3CDTF">2023-06-2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d0c2ed655fafcd8da3e793565030aff1cfe6c482fadda986bf33a796e98207</vt:lpwstr>
  </property>
</Properties>
</file>